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6FEB5" w14:textId="19CE1545" w:rsidR="00177E24" w:rsidRPr="00C75C31" w:rsidRDefault="00C75C31">
      <w:pPr>
        <w:spacing w:after="1" w:line="258" w:lineRule="auto"/>
        <w:ind w:left="-5" w:hanging="10"/>
        <w:rPr>
          <w:rFonts w:ascii="Times New Roman" w:hAnsi="Times New Roman" w:cs="Times New Roman"/>
          <w:b/>
          <w:bCs/>
          <w:sz w:val="26"/>
          <w:szCs w:val="26"/>
        </w:rPr>
      </w:pPr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 xml:space="preserve">Edital </w:t>
      </w:r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>UESC N° 213/2023</w:t>
      </w:r>
    </w:p>
    <w:p w14:paraId="48963EC5" w14:textId="3E300DD1" w:rsidR="00177E24" w:rsidRPr="00C75C31" w:rsidRDefault="00C75C31">
      <w:pPr>
        <w:spacing w:after="617" w:line="258" w:lineRule="auto"/>
        <w:ind w:left="-5" w:hanging="10"/>
        <w:rPr>
          <w:rFonts w:ascii="Times New Roman" w:hAnsi="Times New Roman" w:cs="Times New Roman"/>
          <w:b/>
          <w:bCs/>
          <w:sz w:val="26"/>
          <w:szCs w:val="26"/>
        </w:rPr>
      </w:pPr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>Ingresso no Programa de Mestrado Profissional em Enfermagem</w:t>
      </w:r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 xml:space="preserve"> – </w:t>
      </w:r>
      <w:proofErr w:type="spellStart"/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>PPGENF</w:t>
      </w:r>
      <w:proofErr w:type="spellEnd"/>
      <w:r w:rsidRPr="00C75C31">
        <w:rPr>
          <w:rFonts w:ascii="Times New Roman" w:eastAsia="Lucida Bright" w:hAnsi="Times New Roman" w:cs="Times New Roman"/>
          <w:b/>
          <w:bCs/>
          <w:sz w:val="28"/>
          <w:szCs w:val="26"/>
        </w:rPr>
        <w:t>, 2024.1</w:t>
      </w:r>
    </w:p>
    <w:p w14:paraId="46F2DD50" w14:textId="77777777" w:rsidR="00177E24" w:rsidRPr="00C75C31" w:rsidRDefault="00C75C31">
      <w:pPr>
        <w:spacing w:after="318"/>
        <w:ind w:right="96"/>
        <w:jc w:val="center"/>
        <w:rPr>
          <w:rFonts w:ascii="Times New Roman" w:hAnsi="Times New Roman" w:cs="Times New Roman"/>
        </w:rPr>
      </w:pPr>
      <w:r w:rsidRPr="00C75C31">
        <w:rPr>
          <w:rFonts w:ascii="Times New Roman" w:eastAsia="Times New Roman" w:hAnsi="Times New Roman" w:cs="Times New Roman"/>
          <w:b/>
          <w:sz w:val="24"/>
        </w:rPr>
        <w:t xml:space="preserve">   FORMULÁRIO DE INTERPOSIÇÃO DE RECURSO</w:t>
      </w:r>
    </w:p>
    <w:p w14:paraId="6E21266B" w14:textId="77777777" w:rsidR="00177E24" w:rsidRPr="00C75C31" w:rsidRDefault="00C75C31">
      <w:pPr>
        <w:spacing w:after="528" w:line="265" w:lineRule="auto"/>
        <w:ind w:left="941" w:hanging="10"/>
        <w:rPr>
          <w:rFonts w:ascii="Times New Roman" w:hAnsi="Times New Roman" w:cs="Times New Roman"/>
        </w:rPr>
      </w:pPr>
      <w:r w:rsidRPr="00C75C31">
        <w:rPr>
          <w:rFonts w:ascii="Times New Roman" w:eastAsia="Times New Roman" w:hAnsi="Times New Roman" w:cs="Times New Roman"/>
          <w:sz w:val="24"/>
        </w:rPr>
        <w:t>À Comissão de Seleção do Programa</w:t>
      </w:r>
      <w:r w:rsidRPr="00C75C31">
        <w:rPr>
          <w:rFonts w:ascii="Times New Roman" w:eastAsia="Microsoft Sans Serif" w:hAnsi="Times New Roman" w:cs="Times New Roman"/>
          <w:sz w:val="24"/>
        </w:rPr>
        <w:t xml:space="preserve"> </w:t>
      </w:r>
      <w:r w:rsidRPr="00C75C31">
        <w:rPr>
          <w:rFonts w:ascii="Times New Roman" w:eastAsia="Times New Roman" w:hAnsi="Times New Roman" w:cs="Times New Roman"/>
          <w:sz w:val="24"/>
        </w:rPr>
        <w:t>de</w:t>
      </w:r>
      <w:r w:rsidRPr="00C75C31">
        <w:rPr>
          <w:rFonts w:ascii="Times New Roman" w:eastAsia="Microsoft Sans Serif" w:hAnsi="Times New Roman" w:cs="Times New Roman"/>
          <w:sz w:val="24"/>
        </w:rPr>
        <w:t xml:space="preserve"> </w:t>
      </w:r>
      <w:r w:rsidRPr="00C75C31">
        <w:rPr>
          <w:rFonts w:ascii="Times New Roman" w:eastAsia="Times New Roman" w:hAnsi="Times New Roman" w:cs="Times New Roman"/>
          <w:sz w:val="24"/>
        </w:rPr>
        <w:t>Mestrado Profissional em Enfermagem,</w:t>
      </w:r>
    </w:p>
    <w:p w14:paraId="08CBC758" w14:textId="77777777" w:rsidR="00177E24" w:rsidRPr="00C75C31" w:rsidRDefault="00C75C31">
      <w:pPr>
        <w:spacing w:after="314" w:line="265" w:lineRule="auto"/>
        <w:ind w:left="941" w:hanging="10"/>
        <w:rPr>
          <w:rFonts w:ascii="Times New Roman" w:eastAsia="Times New Roman" w:hAnsi="Times New Roman" w:cs="Times New Roman"/>
          <w:sz w:val="24"/>
        </w:rPr>
      </w:pPr>
      <w:r w:rsidRPr="00C75C31">
        <w:rPr>
          <w:rFonts w:ascii="Times New Roman" w:eastAsia="Times New Roman" w:hAnsi="Times New Roman" w:cs="Times New Roman"/>
          <w:sz w:val="24"/>
        </w:rPr>
        <w:t>CONFORME JUSTIFICATIVA ABAIXO, SOLICITO REVISÃO DA ANÁLISE DE:</w:t>
      </w:r>
    </w:p>
    <w:tbl>
      <w:tblPr>
        <w:tblStyle w:val="Tabelacomgrade"/>
        <w:tblW w:w="0" w:type="auto"/>
        <w:tblInd w:w="9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"/>
        <w:gridCol w:w="9121"/>
      </w:tblGrid>
      <w:tr w:rsidR="00C75C31" w:rsidRPr="00C75C31" w14:paraId="32C5A418" w14:textId="77777777" w:rsidTr="00C75C31">
        <w:tc>
          <w:tcPr>
            <w:tcW w:w="614" w:type="dxa"/>
          </w:tcPr>
          <w:p w14:paraId="74C5AA54" w14:textId="7CAA9D3E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</w:rPr>
              <w:t>(    )</w:t>
            </w:r>
          </w:p>
        </w:tc>
        <w:tc>
          <w:tcPr>
            <w:tcW w:w="9121" w:type="dxa"/>
          </w:tcPr>
          <w:p w14:paraId="5E24545F" w14:textId="6BC51831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Homologação da Inscrição</w:t>
            </w:r>
          </w:p>
        </w:tc>
      </w:tr>
      <w:tr w:rsidR="00C75C31" w:rsidRPr="00C75C31" w14:paraId="518E49B8" w14:textId="77777777" w:rsidTr="00C75C31">
        <w:tc>
          <w:tcPr>
            <w:tcW w:w="614" w:type="dxa"/>
          </w:tcPr>
          <w:p w14:paraId="6334EF8E" w14:textId="15750E19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</w:rPr>
              <w:t>(    )</w:t>
            </w:r>
          </w:p>
        </w:tc>
        <w:tc>
          <w:tcPr>
            <w:tcW w:w="9121" w:type="dxa"/>
          </w:tcPr>
          <w:p w14:paraId="00D6F554" w14:textId="4360E15C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Resultado prove escrita</w:t>
            </w:r>
          </w:p>
        </w:tc>
      </w:tr>
      <w:tr w:rsidR="00C75C31" w:rsidRPr="00C75C31" w14:paraId="198B9B54" w14:textId="77777777" w:rsidTr="00C75C31">
        <w:tc>
          <w:tcPr>
            <w:tcW w:w="614" w:type="dxa"/>
          </w:tcPr>
          <w:p w14:paraId="5AAEE625" w14:textId="46AA9AD7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</w:rPr>
              <w:t>(    )</w:t>
            </w:r>
          </w:p>
        </w:tc>
        <w:tc>
          <w:tcPr>
            <w:tcW w:w="9121" w:type="dxa"/>
          </w:tcPr>
          <w:p w14:paraId="02BFF7A1" w14:textId="17DA1438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Resultado da Análise do pré-projeto</w:t>
            </w:r>
          </w:p>
        </w:tc>
      </w:tr>
      <w:tr w:rsidR="00C75C31" w:rsidRPr="00C75C31" w14:paraId="6ACF282D" w14:textId="77777777" w:rsidTr="00C75C31">
        <w:tc>
          <w:tcPr>
            <w:tcW w:w="614" w:type="dxa"/>
          </w:tcPr>
          <w:p w14:paraId="1BD2B612" w14:textId="1A030811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</w:rPr>
              <w:t>(    )</w:t>
            </w:r>
          </w:p>
        </w:tc>
        <w:tc>
          <w:tcPr>
            <w:tcW w:w="9121" w:type="dxa"/>
          </w:tcPr>
          <w:p w14:paraId="7D9F7EC4" w14:textId="7C3213F8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Resultado da Apresentação do Pré-projeto e arguição</w:t>
            </w:r>
          </w:p>
        </w:tc>
      </w:tr>
      <w:tr w:rsidR="00C75C31" w:rsidRPr="00C75C31" w14:paraId="7034AE00" w14:textId="77777777" w:rsidTr="00C75C31">
        <w:tc>
          <w:tcPr>
            <w:tcW w:w="614" w:type="dxa"/>
          </w:tcPr>
          <w:p w14:paraId="284533AB" w14:textId="0159457A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</w:rPr>
              <w:t>(    )</w:t>
            </w:r>
          </w:p>
        </w:tc>
        <w:tc>
          <w:tcPr>
            <w:tcW w:w="9121" w:type="dxa"/>
          </w:tcPr>
          <w:p w14:paraId="01DC0190" w14:textId="6A2987BD" w:rsidR="00C75C31" w:rsidRPr="00C75C31" w:rsidRDefault="00C75C31" w:rsidP="00C75C31">
            <w:pPr>
              <w:spacing w:after="0"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Resultado da Análise de Currículo</w:t>
            </w:r>
          </w:p>
        </w:tc>
      </w:tr>
    </w:tbl>
    <w:p w14:paraId="76C09544" w14:textId="564942F6" w:rsidR="00177E24" w:rsidRPr="00C75C31" w:rsidRDefault="00177E24">
      <w:pPr>
        <w:spacing w:after="0"/>
        <w:ind w:left="898"/>
        <w:rPr>
          <w:rFonts w:ascii="Times New Roman" w:hAnsi="Times New Roman" w:cs="Times New Roman"/>
          <w:sz w:val="24"/>
        </w:rPr>
      </w:pPr>
    </w:p>
    <w:tbl>
      <w:tblPr>
        <w:tblStyle w:val="Tabelacomgrade"/>
        <w:tblW w:w="0" w:type="auto"/>
        <w:tblInd w:w="941" w:type="dxa"/>
        <w:tblLook w:val="04A0" w:firstRow="1" w:lastRow="0" w:firstColumn="1" w:lastColumn="0" w:noHBand="0" w:noVBand="1"/>
      </w:tblPr>
      <w:tblGrid>
        <w:gridCol w:w="9121"/>
      </w:tblGrid>
      <w:tr w:rsidR="00C75C31" w:rsidRPr="00C75C31" w14:paraId="636B77A0" w14:textId="77777777" w:rsidTr="00C75C31">
        <w:tc>
          <w:tcPr>
            <w:tcW w:w="9121" w:type="dxa"/>
          </w:tcPr>
          <w:p w14:paraId="67F9562A" w14:textId="23313562" w:rsidR="00C75C31" w:rsidRPr="00C75C31" w:rsidRDefault="00C75C31" w:rsidP="00C75C31">
            <w:pPr>
              <w:spacing w:line="265" w:lineRule="auto"/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hAnsi="Times New Roman" w:cs="Times New Roman"/>
                <w:sz w:val="24"/>
              </w:rPr>
              <w:t>NOME:</w:t>
            </w:r>
          </w:p>
        </w:tc>
      </w:tr>
      <w:tr w:rsidR="00C75C31" w:rsidRPr="00C75C31" w14:paraId="0DFA8AA6" w14:textId="77777777" w:rsidTr="00C75C31">
        <w:tc>
          <w:tcPr>
            <w:tcW w:w="9121" w:type="dxa"/>
          </w:tcPr>
          <w:p w14:paraId="2153268C" w14:textId="14E4143F" w:rsidR="00C75C31" w:rsidRPr="00C75C31" w:rsidRDefault="00C75C31" w:rsidP="00C75C31">
            <w:pPr>
              <w:rPr>
                <w:rFonts w:ascii="Times New Roman" w:hAnsi="Times New Roman" w:cs="Times New Roman"/>
              </w:rPr>
            </w:pPr>
            <w:r w:rsidRPr="00C75C31">
              <w:rPr>
                <w:rFonts w:ascii="Times New Roman" w:eastAsia="Times New Roman" w:hAnsi="Times New Roman" w:cs="Times New Roman"/>
                <w:w w:val="97"/>
                <w:sz w:val="24"/>
              </w:rPr>
              <w:t>JUSTIFICATIVA</w:t>
            </w:r>
            <w:r w:rsidRPr="00C75C31">
              <w:rPr>
                <w:rFonts w:ascii="Times New Roman" w:eastAsia="Times New Roman" w:hAnsi="Times New Roman" w:cs="Times New Roman"/>
                <w:spacing w:val="-11"/>
                <w:w w:val="97"/>
                <w:sz w:val="24"/>
              </w:rPr>
              <w:t xml:space="preserve"> </w:t>
            </w:r>
            <w:r w:rsidRPr="00C75C31">
              <w:rPr>
                <w:rFonts w:ascii="Times New Roman" w:eastAsia="Times New Roman" w:hAnsi="Times New Roman" w:cs="Times New Roman"/>
                <w:w w:val="97"/>
                <w:sz w:val="24"/>
              </w:rPr>
              <w:t>FUNDAMENTADA:</w:t>
            </w:r>
          </w:p>
        </w:tc>
      </w:tr>
      <w:tr w:rsidR="00C75C31" w:rsidRPr="00C75C31" w14:paraId="4606B002" w14:textId="77777777" w:rsidTr="00C75C31">
        <w:trPr>
          <w:trHeight w:val="397"/>
        </w:trPr>
        <w:tc>
          <w:tcPr>
            <w:tcW w:w="9121" w:type="dxa"/>
          </w:tcPr>
          <w:p w14:paraId="75FEAB83" w14:textId="080ED95F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71BED409" w14:textId="77777777" w:rsidTr="00C75C31">
        <w:trPr>
          <w:trHeight w:val="397"/>
        </w:trPr>
        <w:tc>
          <w:tcPr>
            <w:tcW w:w="9121" w:type="dxa"/>
          </w:tcPr>
          <w:p w14:paraId="1E5303A0" w14:textId="3CB5D420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02D5EC62" w14:textId="77777777" w:rsidTr="00C75C31">
        <w:trPr>
          <w:trHeight w:val="397"/>
        </w:trPr>
        <w:tc>
          <w:tcPr>
            <w:tcW w:w="9121" w:type="dxa"/>
          </w:tcPr>
          <w:p w14:paraId="6951D143" w14:textId="26979576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383BE2AD" w14:textId="77777777" w:rsidTr="00C75C31">
        <w:trPr>
          <w:trHeight w:val="397"/>
        </w:trPr>
        <w:tc>
          <w:tcPr>
            <w:tcW w:w="9121" w:type="dxa"/>
          </w:tcPr>
          <w:p w14:paraId="2680DA1A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0BE3E2A4" w14:textId="77777777" w:rsidTr="00C75C31">
        <w:trPr>
          <w:trHeight w:val="397"/>
        </w:trPr>
        <w:tc>
          <w:tcPr>
            <w:tcW w:w="9121" w:type="dxa"/>
          </w:tcPr>
          <w:p w14:paraId="30DC3B83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2A702AAA" w14:textId="77777777" w:rsidTr="00C75C31">
        <w:trPr>
          <w:trHeight w:val="397"/>
        </w:trPr>
        <w:tc>
          <w:tcPr>
            <w:tcW w:w="9121" w:type="dxa"/>
          </w:tcPr>
          <w:p w14:paraId="3151CE9D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76463CEC" w14:textId="77777777" w:rsidTr="00C75C31">
        <w:trPr>
          <w:trHeight w:val="397"/>
        </w:trPr>
        <w:tc>
          <w:tcPr>
            <w:tcW w:w="9121" w:type="dxa"/>
          </w:tcPr>
          <w:p w14:paraId="1ABD9693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21880B05" w14:textId="77777777" w:rsidTr="00C75C31">
        <w:trPr>
          <w:trHeight w:val="397"/>
        </w:trPr>
        <w:tc>
          <w:tcPr>
            <w:tcW w:w="9121" w:type="dxa"/>
          </w:tcPr>
          <w:p w14:paraId="22AEA8A2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19773ED7" w14:textId="77777777" w:rsidTr="00C75C31">
        <w:trPr>
          <w:trHeight w:val="397"/>
        </w:trPr>
        <w:tc>
          <w:tcPr>
            <w:tcW w:w="9121" w:type="dxa"/>
          </w:tcPr>
          <w:p w14:paraId="6BEA6024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509D4E75" w14:textId="77777777" w:rsidTr="00C75C31">
        <w:trPr>
          <w:trHeight w:val="397"/>
        </w:trPr>
        <w:tc>
          <w:tcPr>
            <w:tcW w:w="9121" w:type="dxa"/>
          </w:tcPr>
          <w:p w14:paraId="6FB367AD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4CDF6BCA" w14:textId="77777777" w:rsidTr="00C75C31">
        <w:trPr>
          <w:trHeight w:val="397"/>
        </w:trPr>
        <w:tc>
          <w:tcPr>
            <w:tcW w:w="9121" w:type="dxa"/>
          </w:tcPr>
          <w:p w14:paraId="1AE135F3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3B8260A7" w14:textId="77777777" w:rsidTr="00C75C31">
        <w:trPr>
          <w:trHeight w:val="397"/>
        </w:trPr>
        <w:tc>
          <w:tcPr>
            <w:tcW w:w="9121" w:type="dxa"/>
          </w:tcPr>
          <w:p w14:paraId="05056863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58FFB3F8" w14:textId="77777777" w:rsidTr="00C75C31">
        <w:trPr>
          <w:trHeight w:val="397"/>
        </w:trPr>
        <w:tc>
          <w:tcPr>
            <w:tcW w:w="9121" w:type="dxa"/>
          </w:tcPr>
          <w:p w14:paraId="2F6BE367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52E22BA2" w14:textId="77777777" w:rsidTr="00C75C31">
        <w:trPr>
          <w:trHeight w:val="397"/>
        </w:trPr>
        <w:tc>
          <w:tcPr>
            <w:tcW w:w="9121" w:type="dxa"/>
          </w:tcPr>
          <w:p w14:paraId="1DB564A1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4A01555C" w14:textId="77777777" w:rsidTr="00C75C31">
        <w:trPr>
          <w:trHeight w:val="397"/>
        </w:trPr>
        <w:tc>
          <w:tcPr>
            <w:tcW w:w="9121" w:type="dxa"/>
          </w:tcPr>
          <w:p w14:paraId="20AA8D74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2AAD66F0" w14:textId="77777777" w:rsidTr="00C75C31">
        <w:trPr>
          <w:trHeight w:val="397"/>
        </w:trPr>
        <w:tc>
          <w:tcPr>
            <w:tcW w:w="9121" w:type="dxa"/>
          </w:tcPr>
          <w:p w14:paraId="6A892716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  <w:tr w:rsidR="00C75C31" w:rsidRPr="00C75C31" w14:paraId="7B35A393" w14:textId="77777777" w:rsidTr="00C75C31">
        <w:trPr>
          <w:trHeight w:val="397"/>
        </w:trPr>
        <w:tc>
          <w:tcPr>
            <w:tcW w:w="9121" w:type="dxa"/>
          </w:tcPr>
          <w:p w14:paraId="57A54ADB" w14:textId="77777777" w:rsidR="00C75C31" w:rsidRPr="00C75C31" w:rsidRDefault="00C75C31" w:rsidP="008E0692">
            <w:pPr>
              <w:spacing w:after="0" w:line="265" w:lineRule="auto"/>
              <w:rPr>
                <w:rFonts w:ascii="Times New Roman" w:hAnsi="Times New Roman" w:cs="Times New Roman"/>
              </w:rPr>
            </w:pPr>
          </w:p>
        </w:tc>
      </w:tr>
    </w:tbl>
    <w:p w14:paraId="3AE7DDA7" w14:textId="77777777" w:rsidR="00C75C31" w:rsidRPr="00C75C31" w:rsidRDefault="00C75C31">
      <w:pPr>
        <w:spacing w:after="0"/>
        <w:ind w:left="898"/>
        <w:rPr>
          <w:rFonts w:ascii="Times New Roman" w:hAnsi="Times New Roman" w:cs="Times New Roman"/>
          <w:sz w:val="24"/>
        </w:rPr>
      </w:pPr>
    </w:p>
    <w:p w14:paraId="61155C77" w14:textId="77777777" w:rsidR="00C75C31" w:rsidRPr="00C75C31" w:rsidRDefault="00C75C31">
      <w:pPr>
        <w:spacing w:after="0"/>
        <w:ind w:right="151"/>
        <w:jc w:val="center"/>
        <w:rPr>
          <w:rFonts w:ascii="Times New Roman" w:eastAsia="Times New Roman" w:hAnsi="Times New Roman" w:cs="Times New Roman"/>
          <w:sz w:val="24"/>
        </w:rPr>
      </w:pPr>
    </w:p>
    <w:p w14:paraId="7679CB10" w14:textId="0BA20137" w:rsidR="00177E24" w:rsidRPr="00C75C31" w:rsidRDefault="00C75C31">
      <w:pPr>
        <w:spacing w:after="0"/>
        <w:ind w:right="151"/>
        <w:jc w:val="center"/>
        <w:rPr>
          <w:rFonts w:ascii="Times New Roman" w:hAnsi="Times New Roman" w:cs="Times New Roman"/>
        </w:rPr>
      </w:pPr>
      <w:r w:rsidRPr="00C75C31">
        <w:rPr>
          <w:rFonts w:ascii="Times New Roman" w:eastAsia="Times New Roman" w:hAnsi="Times New Roman" w:cs="Times New Roman"/>
          <w:sz w:val="24"/>
        </w:rPr>
        <w:t>Assinatura:______________________________</w:t>
      </w:r>
    </w:p>
    <w:sectPr w:rsidR="00177E24" w:rsidRPr="00C75C31" w:rsidSect="00C75C31">
      <w:headerReference w:type="default" r:id="rId6"/>
      <w:pgSz w:w="11920" w:h="16850"/>
      <w:pgMar w:top="1440" w:right="682" w:bottom="567" w:left="552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41FF5" w14:textId="77777777" w:rsidR="00C75C31" w:rsidRDefault="00C75C31" w:rsidP="00C75C31">
      <w:pPr>
        <w:spacing w:after="0" w:line="240" w:lineRule="auto"/>
      </w:pPr>
      <w:r>
        <w:separator/>
      </w:r>
    </w:p>
  </w:endnote>
  <w:endnote w:type="continuationSeparator" w:id="0">
    <w:p w14:paraId="05C10F6E" w14:textId="77777777" w:rsidR="00C75C31" w:rsidRDefault="00C75C31" w:rsidP="00C75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C62FA" w14:textId="77777777" w:rsidR="00C75C31" w:rsidRDefault="00C75C31" w:rsidP="00C75C31">
      <w:pPr>
        <w:spacing w:after="0" w:line="240" w:lineRule="auto"/>
      </w:pPr>
      <w:r>
        <w:separator/>
      </w:r>
    </w:p>
  </w:footnote>
  <w:footnote w:type="continuationSeparator" w:id="0">
    <w:p w14:paraId="3EB22772" w14:textId="77777777" w:rsidR="00C75C31" w:rsidRDefault="00C75C31" w:rsidP="00C75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23CE5" w14:textId="508E2300" w:rsidR="00C75C31" w:rsidRDefault="00C75C31">
    <w:pPr>
      <w:pStyle w:val="Cabealho"/>
    </w:pPr>
    <w:r>
      <w:rPr>
        <w:noProof/>
      </w:rPr>
      <w:drawing>
        <wp:inline distT="0" distB="0" distL="0" distR="0" wp14:anchorId="3D7FB7F4" wp14:editId="71705BFE">
          <wp:extent cx="668216" cy="877674"/>
          <wp:effectExtent l="0" t="0" r="0" b="0"/>
          <wp:docPr id="574535761" name="Imagem 5745357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997" cy="8905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</w:t>
    </w:r>
    <w:r>
      <w:tab/>
    </w:r>
    <w:r>
      <w:tab/>
    </w:r>
    <w:r>
      <w:tab/>
    </w:r>
    <w:r>
      <w:rPr>
        <w:noProof/>
      </w:rPr>
      <w:drawing>
        <wp:inline distT="0" distB="0" distL="0" distR="0" wp14:anchorId="32685CED" wp14:editId="36176621">
          <wp:extent cx="654441" cy="824782"/>
          <wp:effectExtent l="0" t="0" r="0" b="0"/>
          <wp:docPr id="1787632991" name="Imagem 2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7632991" name="Imagem 2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15" cy="837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jK2NDKxBGFjJR2l4NTi4sz8PJACw1oAQN+hFSwAAAA="/>
  </w:docVars>
  <w:rsids>
    <w:rsidRoot w:val="00177E24"/>
    <w:rsid w:val="00177E24"/>
    <w:rsid w:val="00C7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A787E4"/>
  <w15:docId w15:val="{5A4447B7-D2A9-449C-858E-399D3BF5A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75C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C75C3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75C31"/>
    <w:rPr>
      <w:rFonts w:ascii="Calibri" w:eastAsia="Calibri" w:hAnsi="Calibri" w:cs="Calibri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C75C3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5C31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11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Ícaro Ribeiro</dc:creator>
  <cp:keywords/>
  <cp:lastModifiedBy>Ícaro Ribeiro</cp:lastModifiedBy>
  <cp:revision>2</cp:revision>
  <dcterms:created xsi:type="dcterms:W3CDTF">2024-01-05T12:53:00Z</dcterms:created>
  <dcterms:modified xsi:type="dcterms:W3CDTF">2024-01-05T12:53:00Z</dcterms:modified>
</cp:coreProperties>
</file>